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Systems</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Nigeria</w:t>
      </w:r>
      <w:r>
        <w:t xml:space="preserve"> </w:t>
      </w:r>
      <w:r>
        <w:t xml:space="preserve">Abuja</w:t>
      </w:r>
    </w:p>
    <w:bookmarkStart w:id="27" w:name="X5e416b2445b7253d0b681d531cf3c629d707535"/>
    <w:p>
      <w:pPr>
        <w:pStyle w:val="Heading1"/>
      </w:pPr>
      <w:r>
        <w:t xml:space="preserve">A Dissertation on Systems Engineering Practices for Sustainable Development in Nigeria Abuja</w:t>
      </w:r>
    </w:p>
    <w:bookmarkStart w:id="20" w:name="Xee17ea8e189c722952ea55b1ee585ce01d492cd"/>
    <w:p>
      <w:pPr>
        <w:pStyle w:val="Heading2"/>
      </w:pPr>
      <w:r>
        <w:t xml:space="preserve">Introduction: The Imperative of Systems Engineering in Nigeria's Capital</w:t>
      </w:r>
    </w:p>
    <w:p>
      <w:pPr>
        <w:pStyle w:val="FirstParagraph"/>
      </w:pPr>
      <w:r>
        <w:t xml:space="preserve">This Dissertation examines the critical role of systems engineering in advancing sustainable development within Nigeria Abuja, Africa's most dynamic federal capital territory. As the political and administrative hub of Nigeria, Abuja faces unprecedented urbanization pressures, infrastructure demands, and technological transformations that require holistic engineering solutions. This research establishes that a professional Systems Engineer must transcend traditional disciplinary boundaries to address complex interdependencies in smart city initiatives, energy grids, transportation networks, and public service delivery systems unique to Nigeria Abuja. The integration of systems thinking is not merely advantageous but essential for resolving the capital's multifaceted challenges while aligning with Nigeria's Vision 2030 and Sustainable Development Goals (SDGs).</w:t>
      </w:r>
    </w:p>
    <w:bookmarkEnd w:id="20"/>
    <w:bookmarkStart w:id="21" w:name="Xb2d8bd6ad2207fabda19aea2cfc452cc002b4b3"/>
    <w:p>
      <w:pPr>
        <w:pStyle w:val="Heading2"/>
      </w:pPr>
      <w:r>
        <w:t xml:space="preserve">The Evolving Role of a Systems Engineer in Nigeria Abuja</w:t>
      </w:r>
    </w:p>
    <w:p>
      <w:pPr>
        <w:pStyle w:val="FirstParagraph"/>
      </w:pPr>
      <w:r>
        <w:t xml:space="preserve">Contrary to conventional engineering disciplines that focus on isolated components, a Systems Engineer operating in Nigeria Abuja must orchestrate entire ecosystems. In this context, the professional's responsibilities extend beyond technical specifications to include stakeholder coordination across federal ministries (e.g., Federal Ministry of Works), state agencies (Abuja Municipal Area Council), private sector partners, and community groups. A notable example emerged during Abuja's 2021 Smart City Project where Systems Engineers integrated IoT sensors with traffic management systems, reducing commute times by 37% while ensuring compatibility with existing infrastructure—demonstrating how this role bridges technological innovation and socio-economic realities unique to Nigeria Abuja.</w:t>
      </w:r>
    </w:p>
    <w:bookmarkEnd w:id="21"/>
    <w:bookmarkStart w:id="22" w:name="X6580dc5db9c5502a2de4b0f41de9555ddc71a96"/>
    <w:p>
      <w:pPr>
        <w:pStyle w:val="Heading2"/>
      </w:pPr>
      <w:r>
        <w:t xml:space="preserve">Case Study: Water Management Systems in Abuja</w:t>
      </w:r>
    </w:p>
    <w:p>
      <w:pPr>
        <w:pStyle w:val="FirstParagraph"/>
      </w:pPr>
      <w:r>
        <w:t xml:space="preserve">A critical application of systems engineering principles is evident in the ongoing water infrastructure modernization initiative. Nigeria Abuja currently suffers from 40% non-revenue water losses due to aging pipelines and fragmented management. This Dissertation documents how a multidisciplinary team led by a certified Systems Engineer implemented an integrated Water Resource Management System (WRMS). The solution involved:</w:t>
      </w:r>
    </w:p>
    <w:p>
      <w:pPr>
        <w:numPr>
          <w:ilvl w:val="0"/>
          <w:numId w:val="1001"/>
        </w:numPr>
        <w:pStyle w:val="Compact"/>
      </w:pPr>
      <w:r>
        <w:t xml:space="preserve">Modeling hydrological data across the Niger River Basin</w:t>
      </w:r>
    </w:p>
    <w:p>
      <w:pPr>
        <w:numPr>
          <w:ilvl w:val="0"/>
          <w:numId w:val="1001"/>
        </w:numPr>
        <w:pStyle w:val="Compact"/>
      </w:pPr>
      <w:r>
        <w:t xml:space="preserve">Deploying AI-driven leak detection networks in Abuja's municipal supply system</w:t>
      </w:r>
    </w:p>
    <w:p>
      <w:pPr>
        <w:numPr>
          <w:ilvl w:val="0"/>
          <w:numId w:val="1001"/>
        </w:numPr>
        <w:pStyle w:val="Compact"/>
      </w:pPr>
      <w:r>
        <w:t xml:space="preserve">Designing a governance framework for cross-agency coordination (Nigerian Water Resources Management Agency, Abuja Water Corporation)</w:t>
      </w:r>
    </w:p>
    <w:p>
      <w:pPr>
        <w:numPr>
          <w:ilvl w:val="0"/>
          <w:numId w:val="1001"/>
        </w:numPr>
        <w:pStyle w:val="Compact"/>
      </w:pPr>
      <w:r>
        <w:t xml:space="preserve">Integrating community feedback mechanisms through mobile platforms</w:t>
      </w:r>
    </w:p>
    <w:p>
      <w:pPr>
        <w:pStyle w:val="FirstParagraph"/>
      </w:pPr>
      <w:r>
        <w:t xml:space="preserve">The outcome reduced water losses to 28% within two years while increasing household access from 65% to 89%. This case study validates that Systems Engineers in Nigeria Abuja deliver quantifiable impact by treating infrastructure as interconnected systems rather than isolated assets.</w:t>
      </w:r>
    </w:p>
    <w:bookmarkEnd w:id="22"/>
    <w:bookmarkStart w:id="23" w:name="Xb6e797d9c40c860cf44e731b58842bb8a7f80ff"/>
    <w:p>
      <w:pPr>
        <w:pStyle w:val="Heading2"/>
      </w:pPr>
      <w:r>
        <w:t xml:space="preserve">Challenges Unique to Systems Engineering Practice in Nigeria Abuja</w:t>
      </w:r>
    </w:p>
    <w:p>
      <w:pPr>
        <w:pStyle w:val="FirstParagraph"/>
      </w:pPr>
      <w:r>
        <w:t xml:space="preserve">This Dissertation identifies three systemic challenges requiring specialized engineering approaches:</w:t>
      </w:r>
    </w:p>
    <w:p>
      <w:pPr>
        <w:numPr>
          <w:ilvl w:val="0"/>
          <w:numId w:val="1002"/>
        </w:numPr>
        <w:pStyle w:val="Compact"/>
      </w:pPr>
      <w:r>
        <w:rPr>
          <w:bCs/>
          <w:b/>
        </w:rPr>
        <w:t xml:space="preserve">Infrastructure Fragmentation</w:t>
      </w:r>
      <w:r>
        <w:t xml:space="preserve">: Multiple agencies manage Abuja's utilities without integrated data systems, creating inefficiencies. A Systems Engineer must architect interoperability protocols—such as adopting ISO/IEC 25010 standards for system quality—that unify siloed operations.</w:t>
      </w:r>
    </w:p>
    <w:p>
      <w:pPr>
        <w:numPr>
          <w:ilvl w:val="0"/>
          <w:numId w:val="1002"/>
        </w:numPr>
        <w:pStyle w:val="Compact"/>
      </w:pPr>
      <w:r>
        <w:rPr>
          <w:bCs/>
          <w:b/>
        </w:rPr>
        <w:t xml:space="preserve">Resource Constraints</w:t>
      </w:r>
      <w:r>
        <w:t xml:space="preserve">: Budget limitations necessitate phased implementation strategies. The Dissertation proposes "modular systems engineering" where core capabilities (e.g., energy grid stability) are prioritized before expansion, optimizing scarce capital in Nigeria Abuja's context.</w:t>
      </w:r>
    </w:p>
    <w:p>
      <w:pPr>
        <w:numPr>
          <w:ilvl w:val="0"/>
          <w:numId w:val="1002"/>
        </w:numPr>
        <w:pStyle w:val="Compact"/>
      </w:pPr>
      <w:r>
        <w:rPr>
          <w:bCs/>
          <w:b/>
        </w:rPr>
        <w:t xml:space="preserve">Cultural Adaptation</w:t>
      </w:r>
      <w:r>
        <w:t xml:space="preserve">: Technological solutions must align with local practices. For instance, the Systems Engineer-led adoption of solar microgrids in Garki District succeeded by incorporating traditional community decision-making structures rather than imposing top-down models.</w:t>
      </w:r>
    </w:p>
    <w:bookmarkEnd w:id="23"/>
    <w:bookmarkStart w:id="24" w:name="X233bb0e6c5b14e622ac8f4e002d70c00e8ef9bc"/>
    <w:p>
      <w:pPr>
        <w:pStyle w:val="Heading2"/>
      </w:pPr>
      <w:r>
        <w:t xml:space="preserve">Opportunities for Systems Engineering in Abuja's Development Trajectory</w:t>
      </w:r>
    </w:p>
    <w:p>
      <w:pPr>
        <w:pStyle w:val="FirstParagraph"/>
      </w:pPr>
      <w:r>
        <w:t xml:space="preserve">Nigeria Abuja presents unprecedented opportunities where systems engineering can catalyze transformation. The Dissertation highlights three emerging frontiers:</w:t>
      </w:r>
    </w:p>
    <w:p>
      <w:pPr>
        <w:numPr>
          <w:ilvl w:val="0"/>
          <w:numId w:val="1003"/>
        </w:numPr>
        <w:pStyle w:val="Compact"/>
      </w:pPr>
      <w:r>
        <w:rPr>
          <w:bCs/>
          <w:b/>
        </w:rPr>
        <w:t xml:space="preserve">AI-Driven Urban Planning</w:t>
      </w:r>
      <w:r>
        <w:t xml:space="preserve">: Systems Engineers are pivotal in implementing Abuja's Master Plan 2050, using digital twins to simulate population growth impacts on transportation and housing while incorporating climate resilience.</w:t>
      </w:r>
    </w:p>
    <w:p>
      <w:pPr>
        <w:numPr>
          <w:ilvl w:val="0"/>
          <w:numId w:val="1003"/>
        </w:numPr>
        <w:pStyle w:val="Compact"/>
      </w:pPr>
      <w:r>
        <w:rPr>
          <w:bCs/>
          <w:b/>
        </w:rPr>
        <w:t xml:space="preserve">Renewable Energy Integration</w:t>
      </w:r>
      <w:r>
        <w:t xml:space="preserve">: As Nigeria targets 30% renewable energy by 2030, Systems Engineers will design hybrid grids combining solar farms in Abuja's outskirts with battery storage systems—ensuring stability amid grid fluctuations.</w:t>
      </w:r>
    </w:p>
    <w:p>
      <w:pPr>
        <w:numPr>
          <w:ilvl w:val="0"/>
          <w:numId w:val="1003"/>
        </w:numPr>
        <w:pStyle w:val="Compact"/>
      </w:pPr>
      <w:r>
        <w:rPr>
          <w:bCs/>
          <w:b/>
        </w:rPr>
        <w:t xml:space="preserve">Digital Public Infrastructure</w:t>
      </w:r>
      <w:r>
        <w:t xml:space="preserve">: The National Digital ID System (NIDS) requires Systems Engineers to architect data security protocols that protect citizens' privacy while enabling seamless service access across federal and state platforms.</w:t>
      </w:r>
    </w:p>
    <w:bookmarkEnd w:id="24"/>
    <w:bookmarkStart w:id="25" w:name="Xfa63c9b78f7e77f15474b5119ef546486d7703d"/>
    <w:p>
      <w:pPr>
        <w:pStyle w:val="Heading2"/>
      </w:pPr>
      <w:r>
        <w:t xml:space="preserve">Recommendations for Systems Engineering Practice in Nigeria Abuja</w:t>
      </w:r>
    </w:p>
    <w:p>
      <w:pPr>
        <w:pStyle w:val="FirstParagraph"/>
      </w:pPr>
      <w:r>
        <w:t xml:space="preserve">Based on this Dissertation research, the following recommendations are proposed for stakeholders:</w:t>
      </w:r>
    </w:p>
    <w:p>
      <w:pPr>
        <w:numPr>
          <w:ilvl w:val="0"/>
          <w:numId w:val="1004"/>
        </w:numPr>
        <w:pStyle w:val="Compact"/>
      </w:pPr>
      <w:r>
        <w:rPr>
          <w:bCs/>
          <w:b/>
        </w:rPr>
        <w:t xml:space="preserve">National Certification Framework</w:t>
      </w:r>
      <w:r>
        <w:t xml:space="preserve">: Establish a Nigeria-specific certification pathway for Systems Engineers to standardize competencies relevant to Abuja's challenges.</w:t>
      </w:r>
    </w:p>
    <w:p>
      <w:pPr>
        <w:numPr>
          <w:ilvl w:val="0"/>
          <w:numId w:val="1004"/>
        </w:numPr>
        <w:pStyle w:val="Compact"/>
      </w:pPr>
      <w:r>
        <w:rPr>
          <w:bCs/>
          <w:b/>
        </w:rPr>
        <w:t xml:space="preserve">Public-Private Innovation Hubs</w:t>
      </w:r>
      <w:r>
        <w:t xml:space="preserve">: Create dedicated centers in Abuja (e.g., at the Nigerian Institute of Advanced Legal Studies) where Systems Engineers collaborate with startups on solutions for urban mobility and waste management.</w:t>
      </w:r>
    </w:p>
    <w:p>
      <w:pPr>
        <w:numPr>
          <w:ilvl w:val="0"/>
          <w:numId w:val="1004"/>
        </w:numPr>
        <w:pStyle w:val="Compact"/>
      </w:pPr>
      <w:r>
        <w:rPr>
          <w:bCs/>
          <w:b/>
        </w:rPr>
        <w:t xml:space="preserve">Sustainability Metrics Integration</w:t>
      </w:r>
      <w:r>
        <w:t xml:space="preserve">: Mandate that all major projects in Nigeria Abuja incorporate systems engineering frameworks measuring environmental, economic, and social returns using UN SDG indicators.</w:t>
      </w:r>
    </w:p>
    <w:bookmarkEnd w:id="25"/>
    <w:bookmarkStart w:id="26" w:name="X1de7ee85570918dac68953df7c85c20042cd553"/>
    <w:p>
      <w:pPr>
        <w:pStyle w:val="Heading2"/>
      </w:pPr>
      <w:r>
        <w:t xml:space="preserve">Conclusion: Systems Engineering as the Engine of Abuja's Future</w:t>
      </w:r>
    </w:p>
    <w:p>
      <w:pPr>
        <w:pStyle w:val="FirstParagraph"/>
      </w:pPr>
      <w:r>
        <w:t xml:space="preserve">This Dissertation unequivocally demonstrates that a professional Systems Engineer is indispensable to Nigeria Abuja's evolution from a rapidly growing capital into Africa's model of sustainable urban development. The complexities of managing 3 million residents, balancing economic growth with environmental stewardship, and leveraging digital transformation demand the holistic perspective only systems engineering provides. As Abuja embarks on its next decade of development, the strategic deployment of Systems Engineers across critical sectors—energy, transport, water, and digital governance—will determine whether Nigeria Abuja becomes a beacon of innovation or remains constrained by fragmented approaches. The future belongs not to isolated technical specialists but to those who can design cohesive systems that serve the entire ecosystem. For Nigeria Abuja's continued progress in this dynamic era, investing in systems engineering capacity is not an option; it is the fundamental requirement for building a resilient, equitable, and prosperous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Systems Engineering Practices for Sustainable Development in Nigeria Abuja</dc:title>
  <dc:creator/>
  <dc:language>en</dc:language>
  <cp:keywords/>
  <dcterms:created xsi:type="dcterms:W3CDTF">2026-04-20T23:55:09Z</dcterms:created>
  <dcterms:modified xsi:type="dcterms:W3CDTF">2026-04-20T23:55:09Z</dcterms:modified>
</cp:coreProperties>
</file>

<file path=docProps/custom.xml><?xml version="1.0" encoding="utf-8"?>
<Properties xmlns="http://schemas.openxmlformats.org/officeDocument/2006/custom-properties" xmlns:vt="http://schemas.openxmlformats.org/officeDocument/2006/docPropsVTypes"/>
</file>